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8E0ED" w14:textId="7A7C8A0F" w:rsidR="00F461CD" w:rsidRPr="00D55810" w:rsidRDefault="00491771" w:rsidP="00897F21">
      <w:pPr>
        <w:pStyle w:val="Heading1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5581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troduction to SharePoint</w:t>
      </w:r>
    </w:p>
    <w:p w14:paraId="1699D7F1" w14:textId="777BEE45" w:rsidR="00491771" w:rsidRPr="00C6337E" w:rsidRDefault="00491771" w:rsidP="0028118D">
      <w:pPr>
        <w:pStyle w:val="ListParagraph"/>
        <w:numPr>
          <w:ilvl w:val="1"/>
          <w:numId w:val="6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C6337E">
        <w:rPr>
          <w:rFonts w:ascii="Times New Roman" w:hAnsi="Times New Roman" w:cs="Times New Roman"/>
          <w:bCs/>
          <w:sz w:val="24"/>
          <w:szCs w:val="24"/>
        </w:rPr>
        <w:t xml:space="preserve">What is SharePoint </w:t>
      </w:r>
    </w:p>
    <w:p w14:paraId="6870C1CD" w14:textId="6AEF8983" w:rsidR="004170D6" w:rsidRPr="00C6337E" w:rsidRDefault="004170D6" w:rsidP="0028118D">
      <w:pPr>
        <w:pStyle w:val="ListParagraph"/>
        <w:numPr>
          <w:ilvl w:val="1"/>
          <w:numId w:val="6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C6337E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1D2BDF">
        <w:rPr>
          <w:rFonts w:ascii="Times New Roman" w:hAnsi="Times New Roman" w:cs="Times New Roman"/>
          <w:bCs/>
          <w:sz w:val="24"/>
          <w:szCs w:val="24"/>
        </w:rPr>
        <w:t xml:space="preserve">Six </w:t>
      </w:r>
      <w:r w:rsidR="00BE7024" w:rsidRPr="00C6337E">
        <w:rPr>
          <w:rFonts w:ascii="Times New Roman" w:hAnsi="Times New Roman" w:cs="Times New Roman"/>
          <w:bCs/>
          <w:sz w:val="24"/>
          <w:szCs w:val="24"/>
        </w:rPr>
        <w:t>Pillars of SharePoint</w:t>
      </w:r>
    </w:p>
    <w:p w14:paraId="780889AE" w14:textId="77777777" w:rsidR="00C6337E" w:rsidRDefault="00491771" w:rsidP="00C6337E">
      <w:pPr>
        <w:pStyle w:val="ListParagraph"/>
        <w:numPr>
          <w:ilvl w:val="1"/>
          <w:numId w:val="6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C6337E">
        <w:rPr>
          <w:rFonts w:ascii="Times New Roman" w:hAnsi="Times New Roman" w:cs="Times New Roman"/>
          <w:bCs/>
          <w:sz w:val="24"/>
          <w:szCs w:val="24"/>
        </w:rPr>
        <w:t>History of SharePoint</w:t>
      </w:r>
    </w:p>
    <w:p w14:paraId="5CA1AA82" w14:textId="01D7AA17" w:rsidR="00C6337E" w:rsidRPr="00C6337E" w:rsidRDefault="00C6337E" w:rsidP="00C6337E">
      <w:pPr>
        <w:pStyle w:val="ListParagraph"/>
        <w:numPr>
          <w:ilvl w:val="1"/>
          <w:numId w:val="6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C6337E">
        <w:rPr>
          <w:rFonts w:ascii="Times New Roman" w:hAnsi="Times New Roman" w:cs="Times New Roman"/>
          <w:sz w:val="24"/>
          <w:szCs w:val="24"/>
        </w:rPr>
        <w:t>The major difference between SharePoint Online</w:t>
      </w:r>
      <w:r>
        <w:rPr>
          <w:rFonts w:ascii="Times New Roman" w:hAnsi="Times New Roman" w:cs="Times New Roman"/>
          <w:sz w:val="24"/>
          <w:szCs w:val="24"/>
        </w:rPr>
        <w:t xml:space="preserve"> (Cloud)</w:t>
      </w:r>
      <w:r w:rsidRPr="00C6337E">
        <w:rPr>
          <w:rFonts w:ascii="Times New Roman" w:hAnsi="Times New Roman" w:cs="Times New Roman"/>
          <w:sz w:val="24"/>
          <w:szCs w:val="24"/>
        </w:rPr>
        <w:t xml:space="preserve"> and On-premises</w:t>
      </w:r>
    </w:p>
    <w:p w14:paraId="0CCFF4A5" w14:textId="251CED39" w:rsidR="00CE235F" w:rsidRPr="00D55810" w:rsidRDefault="00CE235F" w:rsidP="00897F21">
      <w:pPr>
        <w:pStyle w:val="ListParagraph"/>
        <w:numPr>
          <w:ilvl w:val="0"/>
          <w:numId w:val="10"/>
        </w:numPr>
        <w:spacing w:after="200" w:line="276" w:lineRule="auto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5581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uctural </w:t>
      </w:r>
      <w:r w:rsidR="00897F21" w:rsidRPr="00D5581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rchitecture</w:t>
      </w:r>
      <w:r w:rsidRPr="00D5581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SharePoint</w:t>
      </w:r>
    </w:p>
    <w:p w14:paraId="6E061CE3" w14:textId="356770D8" w:rsidR="003C0CD9" w:rsidRPr="00E068A2" w:rsidRDefault="00491771" w:rsidP="00897F21">
      <w:pPr>
        <w:pStyle w:val="ListParagraph"/>
        <w:numPr>
          <w:ilvl w:val="1"/>
          <w:numId w:val="10"/>
        </w:numPr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SharePoint Terminologies</w:t>
      </w:r>
      <w:r w:rsidR="002948CD" w:rsidRPr="00E068A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A2E4B55" w14:textId="1D7AF862" w:rsidR="002948CD" w:rsidRDefault="00CA3A38" w:rsidP="00897F21">
      <w:pPr>
        <w:pStyle w:val="ListParagraph"/>
        <w:numPr>
          <w:ilvl w:val="2"/>
          <w:numId w:val="10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harePoint </w:t>
      </w:r>
      <w:r w:rsidR="002948CD" w:rsidRPr="00E068A2">
        <w:rPr>
          <w:rFonts w:ascii="Times New Roman" w:hAnsi="Times New Roman" w:cs="Times New Roman"/>
          <w:bCs/>
          <w:sz w:val="24"/>
          <w:szCs w:val="24"/>
        </w:rPr>
        <w:t>Farm</w:t>
      </w:r>
      <w:r w:rsidR="002948CD" w:rsidRPr="00E068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884F88" w14:textId="7FC03D89" w:rsidR="00F65595" w:rsidRPr="00F65595" w:rsidRDefault="00F65595" w:rsidP="00F65595">
      <w:pPr>
        <w:pStyle w:val="ListParagraph"/>
        <w:numPr>
          <w:ilvl w:val="2"/>
          <w:numId w:val="10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Web</w:t>
      </w:r>
      <w:r w:rsidRPr="00E068A2">
        <w:rPr>
          <w:rFonts w:ascii="Times New Roman" w:hAnsi="Times New Roman" w:cs="Times New Roman"/>
          <w:sz w:val="24"/>
          <w:szCs w:val="24"/>
        </w:rPr>
        <w:t xml:space="preserve"> </w:t>
      </w:r>
      <w:r w:rsidRPr="00E068A2">
        <w:rPr>
          <w:rFonts w:ascii="Times New Roman" w:hAnsi="Times New Roman" w:cs="Times New Roman"/>
          <w:bCs/>
          <w:sz w:val="24"/>
          <w:szCs w:val="24"/>
        </w:rPr>
        <w:t>Application</w:t>
      </w:r>
    </w:p>
    <w:p w14:paraId="0D0CF9FD" w14:textId="34F927F8" w:rsidR="002948CD" w:rsidRPr="00F65595" w:rsidRDefault="00F65595" w:rsidP="00F65595">
      <w:pPr>
        <w:pStyle w:val="ListParagraph"/>
        <w:numPr>
          <w:ilvl w:val="2"/>
          <w:numId w:val="10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rvices</w:t>
      </w:r>
    </w:p>
    <w:p w14:paraId="33F31CA8" w14:textId="77777777" w:rsidR="00897F21" w:rsidRPr="00E068A2" w:rsidRDefault="002948CD" w:rsidP="00897F21">
      <w:pPr>
        <w:pStyle w:val="ListParagraph"/>
        <w:numPr>
          <w:ilvl w:val="2"/>
          <w:numId w:val="10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i</w:t>
      </w:r>
      <w:r w:rsidR="00293A2B" w:rsidRPr="00E068A2">
        <w:rPr>
          <w:rFonts w:ascii="Times New Roman" w:hAnsi="Times New Roman" w:cs="Times New Roman"/>
          <w:bCs/>
          <w:sz w:val="24"/>
          <w:szCs w:val="24"/>
        </w:rPr>
        <w:t>te</w:t>
      </w:r>
      <w:r w:rsidR="00293A2B" w:rsidRPr="00E068A2">
        <w:rPr>
          <w:rFonts w:ascii="Times New Roman" w:hAnsi="Times New Roman" w:cs="Times New Roman"/>
          <w:sz w:val="24"/>
          <w:szCs w:val="24"/>
        </w:rPr>
        <w:t xml:space="preserve"> </w:t>
      </w:r>
      <w:r w:rsidR="00AC04E9" w:rsidRPr="00E068A2">
        <w:rPr>
          <w:rFonts w:ascii="Times New Roman" w:hAnsi="Times New Roman" w:cs="Times New Roman"/>
          <w:bCs/>
          <w:sz w:val="24"/>
          <w:szCs w:val="24"/>
        </w:rPr>
        <w:t>C</w:t>
      </w:r>
      <w:r w:rsidR="00293A2B" w:rsidRPr="00E068A2">
        <w:rPr>
          <w:rFonts w:ascii="Times New Roman" w:hAnsi="Times New Roman" w:cs="Times New Roman"/>
          <w:bCs/>
          <w:sz w:val="24"/>
          <w:szCs w:val="24"/>
        </w:rPr>
        <w:t>ollection</w:t>
      </w:r>
    </w:p>
    <w:p w14:paraId="4175D558" w14:textId="6473B7B0" w:rsidR="00897F21" w:rsidRPr="00D55810" w:rsidRDefault="00897F21" w:rsidP="00897F21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55810">
        <w:rPr>
          <w:rFonts w:ascii="Times New Roman" w:hAnsi="Times New Roman" w:cs="Times New Roman"/>
          <w:b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formational Architectures of SharePoint </w:t>
      </w:r>
    </w:p>
    <w:p w14:paraId="76806156" w14:textId="77777777" w:rsidR="00844B62" w:rsidRPr="00E068A2" w:rsidRDefault="00844B62" w:rsidP="00897F21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 xml:space="preserve">SharePoint Basic Templates. </w:t>
      </w:r>
    </w:p>
    <w:p w14:paraId="55EC5D05" w14:textId="77777777" w:rsidR="00844B62" w:rsidRPr="00E068A2" w:rsidRDefault="00293A2B" w:rsidP="00844B62">
      <w:pPr>
        <w:pStyle w:val="ListParagraph"/>
        <w:numPr>
          <w:ilvl w:val="2"/>
          <w:numId w:val="1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ite</w:t>
      </w:r>
    </w:p>
    <w:p w14:paraId="0500B98E" w14:textId="77777777" w:rsidR="00844B62" w:rsidRPr="00E068A2" w:rsidRDefault="00CE4789" w:rsidP="00844B62">
      <w:pPr>
        <w:pStyle w:val="ListParagraph"/>
        <w:numPr>
          <w:ilvl w:val="2"/>
          <w:numId w:val="1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Library</w:t>
      </w:r>
      <w:r w:rsidR="00975754" w:rsidRPr="00E068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F054D4" w14:textId="14161354" w:rsidR="000B6730" w:rsidRPr="00E068A2" w:rsidRDefault="00CE4789" w:rsidP="00844B62">
      <w:pPr>
        <w:pStyle w:val="ListParagraph"/>
        <w:numPr>
          <w:ilvl w:val="2"/>
          <w:numId w:val="1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List</w:t>
      </w:r>
      <w:r w:rsidR="00844B62" w:rsidRPr="00E068A2">
        <w:rPr>
          <w:rFonts w:ascii="Times New Roman" w:hAnsi="Times New Roman" w:cs="Times New Roman"/>
          <w:sz w:val="24"/>
          <w:szCs w:val="24"/>
        </w:rPr>
        <w:t>s</w:t>
      </w:r>
    </w:p>
    <w:p w14:paraId="2DF04633" w14:textId="1C63CEAE" w:rsidR="00844B62" w:rsidRPr="00E068A2" w:rsidRDefault="00844B62" w:rsidP="00844B62">
      <w:pPr>
        <w:pStyle w:val="ListParagraph"/>
        <w:numPr>
          <w:ilvl w:val="2"/>
          <w:numId w:val="12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Pages</w:t>
      </w:r>
    </w:p>
    <w:p w14:paraId="68BE859E" w14:textId="36D45F9B" w:rsidR="00293A2B" w:rsidRPr="00E068A2" w:rsidRDefault="00293A2B" w:rsidP="00844B62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Columns</w:t>
      </w:r>
      <w:r w:rsidRPr="00E068A2">
        <w:rPr>
          <w:rFonts w:ascii="Times New Roman" w:hAnsi="Times New Roman" w:cs="Times New Roman"/>
          <w:sz w:val="24"/>
          <w:szCs w:val="24"/>
        </w:rPr>
        <w:tab/>
      </w:r>
    </w:p>
    <w:p w14:paraId="6AF04394" w14:textId="20881FA6" w:rsidR="00293A52" w:rsidRPr="00E068A2" w:rsidRDefault="00293A52" w:rsidP="00844B62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Site </w:t>
      </w:r>
      <w:r w:rsidR="002E1C92" w:rsidRPr="00E068A2">
        <w:rPr>
          <w:rFonts w:ascii="Times New Roman" w:hAnsi="Times New Roman" w:cs="Times New Roman"/>
          <w:sz w:val="24"/>
          <w:szCs w:val="24"/>
        </w:rPr>
        <w:t>C</w:t>
      </w:r>
      <w:r w:rsidRPr="00E068A2">
        <w:rPr>
          <w:rFonts w:ascii="Times New Roman" w:hAnsi="Times New Roman" w:cs="Times New Roman"/>
          <w:sz w:val="24"/>
          <w:szCs w:val="24"/>
        </w:rPr>
        <w:t>olumns</w:t>
      </w:r>
    </w:p>
    <w:p w14:paraId="7018E246" w14:textId="48301D1B" w:rsidR="00293A2B" w:rsidRPr="00E068A2" w:rsidRDefault="00263EAB" w:rsidP="00844B62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 xml:space="preserve">Site </w:t>
      </w:r>
      <w:r w:rsidR="00293A2B" w:rsidRPr="00E068A2">
        <w:rPr>
          <w:rFonts w:ascii="Times New Roman" w:hAnsi="Times New Roman" w:cs="Times New Roman"/>
          <w:bCs/>
          <w:sz w:val="24"/>
          <w:szCs w:val="24"/>
        </w:rPr>
        <w:t xml:space="preserve">Content </w:t>
      </w:r>
      <w:r w:rsidR="002E1C92" w:rsidRPr="00E068A2">
        <w:rPr>
          <w:rFonts w:ascii="Times New Roman" w:hAnsi="Times New Roman" w:cs="Times New Roman"/>
          <w:sz w:val="24"/>
          <w:szCs w:val="24"/>
        </w:rPr>
        <w:t>T</w:t>
      </w:r>
      <w:r w:rsidR="00293A2B" w:rsidRPr="00E068A2">
        <w:rPr>
          <w:rFonts w:ascii="Times New Roman" w:hAnsi="Times New Roman" w:cs="Times New Roman"/>
          <w:sz w:val="24"/>
          <w:szCs w:val="24"/>
        </w:rPr>
        <w:t>ypes</w:t>
      </w:r>
    </w:p>
    <w:p w14:paraId="3217BF94" w14:textId="4CB11E83" w:rsidR="00200321" w:rsidRPr="00E068A2" w:rsidRDefault="009A63A4" w:rsidP="00844B62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Web </w:t>
      </w:r>
      <w:r w:rsidRPr="00E068A2">
        <w:rPr>
          <w:rFonts w:ascii="Times New Roman" w:hAnsi="Times New Roman" w:cs="Times New Roman"/>
          <w:bCs/>
          <w:sz w:val="24"/>
          <w:szCs w:val="24"/>
        </w:rPr>
        <w:t>Parts</w:t>
      </w:r>
    </w:p>
    <w:p w14:paraId="37AA224B" w14:textId="3F2BED3A" w:rsidR="003C257E" w:rsidRPr="00E068A2" w:rsidRDefault="003C257E" w:rsidP="00844B62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Views</w:t>
      </w:r>
      <w:r w:rsidRPr="00E068A2">
        <w:rPr>
          <w:rFonts w:ascii="Times New Roman" w:hAnsi="Times New Roman" w:cs="Times New Roman"/>
          <w:sz w:val="24"/>
          <w:szCs w:val="24"/>
        </w:rPr>
        <w:tab/>
      </w:r>
    </w:p>
    <w:p w14:paraId="4D3844F8" w14:textId="77777777" w:rsidR="00C077AF" w:rsidRPr="00E068A2" w:rsidRDefault="00CE4789" w:rsidP="00C077AF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8D3501" w:rsidRPr="00E068A2">
        <w:rPr>
          <w:rFonts w:ascii="Times New Roman" w:hAnsi="Times New Roman" w:cs="Times New Roman"/>
          <w:bCs/>
          <w:sz w:val="24"/>
          <w:szCs w:val="24"/>
        </w:rPr>
        <w:t>C</w:t>
      </w:r>
      <w:r w:rsidRPr="00E068A2">
        <w:rPr>
          <w:rFonts w:ascii="Times New Roman" w:hAnsi="Times New Roman" w:cs="Times New Roman"/>
          <w:bCs/>
          <w:sz w:val="24"/>
          <w:szCs w:val="24"/>
        </w:rPr>
        <w:t xml:space="preserve">lassic vs </w:t>
      </w:r>
      <w:r w:rsidR="008D3501" w:rsidRPr="00E068A2">
        <w:rPr>
          <w:rFonts w:ascii="Times New Roman" w:hAnsi="Times New Roman" w:cs="Times New Roman"/>
          <w:bCs/>
          <w:sz w:val="24"/>
          <w:szCs w:val="24"/>
        </w:rPr>
        <w:t>M</w:t>
      </w:r>
      <w:r w:rsidRPr="00E068A2">
        <w:rPr>
          <w:rFonts w:ascii="Times New Roman" w:hAnsi="Times New Roman" w:cs="Times New Roman"/>
          <w:bCs/>
          <w:sz w:val="24"/>
          <w:szCs w:val="24"/>
        </w:rPr>
        <w:t>odern SharePoint</w:t>
      </w:r>
    </w:p>
    <w:p w14:paraId="3F2BB6AF" w14:textId="1A4C9D54" w:rsidR="00FF7EDF" w:rsidRPr="000D3D03" w:rsidRDefault="00FF7EDF" w:rsidP="00C077AF">
      <w:pPr>
        <w:pStyle w:val="ListParagraph"/>
        <w:numPr>
          <w:ilvl w:val="0"/>
          <w:numId w:val="11"/>
        </w:numPr>
        <w:spacing w:after="200" w:line="276" w:lineRule="auto"/>
        <w:rPr>
          <w:rFonts w:ascii="Times New Roman" w:hAnsi="Times New Roman" w:cs="Times New Roman"/>
          <w:b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D3D03">
        <w:rPr>
          <w:rFonts w:ascii="Times New Roman" w:hAnsi="Times New Roman" w:cs="Times New Roman"/>
          <w:b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ecurity</w:t>
      </w:r>
    </w:p>
    <w:p w14:paraId="0B0C1ED6" w14:textId="2EB05B52" w:rsidR="00FF7EDF" w:rsidRPr="00E068A2" w:rsidRDefault="00FF7EDF" w:rsidP="00C077AF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 Security in </w:t>
      </w:r>
      <w:r w:rsidR="008D3501" w:rsidRPr="00E068A2">
        <w:rPr>
          <w:rFonts w:ascii="Times New Roman" w:hAnsi="Times New Roman" w:cs="Times New Roman"/>
          <w:sz w:val="24"/>
          <w:szCs w:val="24"/>
        </w:rPr>
        <w:t>C</w:t>
      </w:r>
      <w:r w:rsidRPr="00E068A2">
        <w:rPr>
          <w:rFonts w:ascii="Times New Roman" w:hAnsi="Times New Roman" w:cs="Times New Roman"/>
          <w:sz w:val="24"/>
          <w:szCs w:val="24"/>
        </w:rPr>
        <w:t>lassic SharePoint</w:t>
      </w:r>
    </w:p>
    <w:p w14:paraId="6B07A140" w14:textId="380691F3" w:rsidR="00FF7EDF" w:rsidRPr="00E068A2" w:rsidRDefault="00FF7EDF" w:rsidP="00C077AF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Security in Modern SharePoint</w:t>
      </w:r>
    </w:p>
    <w:p w14:paraId="7D610964" w14:textId="11CC813B" w:rsidR="0031627A" w:rsidRPr="00E068A2" w:rsidRDefault="006C4074" w:rsidP="00C077AF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Internal</w:t>
      </w:r>
      <w:r w:rsidR="00C12E8B" w:rsidRPr="00E068A2">
        <w:rPr>
          <w:rFonts w:ascii="Times New Roman" w:hAnsi="Times New Roman" w:cs="Times New Roman"/>
          <w:sz w:val="24"/>
          <w:szCs w:val="24"/>
        </w:rPr>
        <w:t xml:space="preserve"> vs External</w:t>
      </w:r>
      <w:r w:rsidRPr="00E068A2">
        <w:rPr>
          <w:rFonts w:ascii="Times New Roman" w:hAnsi="Times New Roman" w:cs="Times New Roman"/>
          <w:sz w:val="24"/>
          <w:szCs w:val="24"/>
        </w:rPr>
        <w:t xml:space="preserve"> Users</w:t>
      </w:r>
    </w:p>
    <w:p w14:paraId="6C0E34BD" w14:textId="6218634D" w:rsidR="00A92269" w:rsidRPr="00E068A2" w:rsidRDefault="00A92269" w:rsidP="00C077AF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Office 365 Groups</w:t>
      </w:r>
    </w:p>
    <w:p w14:paraId="5715282F" w14:textId="3B9865BD" w:rsidR="00F15E5D" w:rsidRPr="000B4B2F" w:rsidRDefault="00780B2E" w:rsidP="000B4B2F">
      <w:pPr>
        <w:pStyle w:val="ListParagraph"/>
        <w:numPr>
          <w:ilvl w:val="1"/>
          <w:numId w:val="1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Target Audience</w:t>
      </w:r>
    </w:p>
    <w:p w14:paraId="42F71DFB" w14:textId="162C566C" w:rsidR="000B18D4" w:rsidRPr="000B4B2F" w:rsidRDefault="000B18D4" w:rsidP="000B4B2F">
      <w:pPr>
        <w:pStyle w:val="Heading1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b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Hlk12615370"/>
      <w:r w:rsidRPr="000B4B2F"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ntroduction to Office 365 </w:t>
      </w:r>
      <w:r w:rsidR="000B4B2F"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nd its </w:t>
      </w:r>
      <w:r w:rsidRPr="000B4B2F"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omponents</w:t>
      </w:r>
      <w:bookmarkEnd w:id="0"/>
    </w:p>
    <w:p w14:paraId="14755076" w14:textId="154AF1CC" w:rsidR="00CE4789" w:rsidRPr="002166D7" w:rsidRDefault="00CE4789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166D7"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oring </w:t>
      </w:r>
      <w:r w:rsidR="00FF7EDF" w:rsidRPr="002166D7"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2166D7">
        <w:rPr>
          <w:rFonts w:ascii="Times New Roman" w:hAnsi="Times New Roman" w:cs="Times New Roman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ntents</w:t>
      </w:r>
    </w:p>
    <w:p w14:paraId="739C8898" w14:textId="77777777" w:rsidR="00CE4789" w:rsidRPr="00E068A2" w:rsidRDefault="00CE4789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OneDrive</w:t>
      </w:r>
      <w:r w:rsidRPr="00E068A2">
        <w:rPr>
          <w:rFonts w:ascii="Times New Roman" w:hAnsi="Times New Roman" w:cs="Times New Roman"/>
          <w:sz w:val="24"/>
          <w:szCs w:val="24"/>
        </w:rPr>
        <w:t xml:space="preserve"> for Business</w:t>
      </w:r>
    </w:p>
    <w:p w14:paraId="5731253B" w14:textId="77777777" w:rsidR="00CE4789" w:rsidRPr="00E068A2" w:rsidRDefault="00CE4789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harePoint</w:t>
      </w:r>
      <w:r w:rsidRPr="00E068A2">
        <w:rPr>
          <w:rFonts w:ascii="Times New Roman" w:hAnsi="Times New Roman" w:cs="Times New Roman"/>
          <w:sz w:val="24"/>
          <w:szCs w:val="24"/>
        </w:rPr>
        <w:t xml:space="preserve"> Librar</w:t>
      </w:r>
      <w:r w:rsidR="00FF7EDF" w:rsidRPr="00E068A2">
        <w:rPr>
          <w:rFonts w:ascii="Times New Roman" w:hAnsi="Times New Roman" w:cs="Times New Roman"/>
          <w:sz w:val="24"/>
          <w:szCs w:val="24"/>
        </w:rPr>
        <w:t>ies/lists</w:t>
      </w:r>
    </w:p>
    <w:p w14:paraId="136E2593" w14:textId="77777777" w:rsidR="00CE4789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tream</w:t>
      </w:r>
    </w:p>
    <w:p w14:paraId="03A4236A" w14:textId="77777777" w:rsidR="00CE4789" w:rsidRPr="00A91EE6" w:rsidRDefault="00FF7EDF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91EE6">
        <w:rPr>
          <w:rFonts w:ascii="Times New Roman" w:hAnsi="Times New Roman" w:cs="Times New Roman"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eam Collaboration</w:t>
      </w:r>
    </w:p>
    <w:p w14:paraId="4AEF5706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Microsoft</w:t>
      </w:r>
      <w:r w:rsidRPr="00E068A2">
        <w:rPr>
          <w:rFonts w:ascii="Times New Roman" w:hAnsi="Times New Roman" w:cs="Times New Roman"/>
          <w:sz w:val="24"/>
          <w:szCs w:val="24"/>
        </w:rPr>
        <w:t xml:space="preserve"> Teams</w:t>
      </w:r>
    </w:p>
    <w:p w14:paraId="5AEA5FE3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Office </w:t>
      </w:r>
      <w:r w:rsidRPr="00E068A2">
        <w:rPr>
          <w:rFonts w:ascii="Times New Roman" w:hAnsi="Times New Roman" w:cs="Times New Roman"/>
          <w:bCs/>
          <w:sz w:val="24"/>
          <w:szCs w:val="24"/>
        </w:rPr>
        <w:t>365</w:t>
      </w:r>
      <w:r w:rsidRPr="00E068A2">
        <w:rPr>
          <w:rFonts w:ascii="Times New Roman" w:hAnsi="Times New Roman" w:cs="Times New Roman"/>
          <w:sz w:val="24"/>
          <w:szCs w:val="24"/>
        </w:rPr>
        <w:t xml:space="preserve"> Groups</w:t>
      </w:r>
    </w:p>
    <w:p w14:paraId="6C6D7814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Yammer</w:t>
      </w:r>
    </w:p>
    <w:p w14:paraId="3EA497B1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lastRenderedPageBreak/>
        <w:t>SharePoint</w:t>
      </w:r>
      <w:r w:rsidRPr="00E068A2">
        <w:rPr>
          <w:rFonts w:ascii="Times New Roman" w:hAnsi="Times New Roman" w:cs="Times New Roman"/>
          <w:sz w:val="24"/>
          <w:szCs w:val="24"/>
        </w:rPr>
        <w:t xml:space="preserve"> Team Sites</w:t>
      </w:r>
    </w:p>
    <w:p w14:paraId="4B5C4807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OneNote</w:t>
      </w:r>
    </w:p>
    <w:p w14:paraId="2E440F82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OneDrive</w:t>
      </w:r>
      <w:r w:rsidRPr="00E068A2">
        <w:rPr>
          <w:rFonts w:ascii="Times New Roman" w:hAnsi="Times New Roman" w:cs="Times New Roman"/>
          <w:sz w:val="24"/>
          <w:szCs w:val="24"/>
        </w:rPr>
        <w:t xml:space="preserve"> for Business</w:t>
      </w:r>
    </w:p>
    <w:p w14:paraId="0413B556" w14:textId="77777777" w:rsidR="00FF7EDF" w:rsidRPr="00E068A2" w:rsidRDefault="00FF7EDF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Organization-wide Communication</w:t>
      </w:r>
    </w:p>
    <w:p w14:paraId="0320662F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Intranet</w:t>
      </w:r>
      <w:r w:rsidRPr="00E068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FCC68F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Yammer</w:t>
      </w:r>
    </w:p>
    <w:p w14:paraId="585A193E" w14:textId="77777777" w:rsidR="00FF7EDF" w:rsidRPr="00E068A2" w:rsidRDefault="00FF7E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Email </w:t>
      </w:r>
      <w:r w:rsidRPr="00E068A2">
        <w:rPr>
          <w:rFonts w:ascii="Times New Roman" w:hAnsi="Times New Roman" w:cs="Times New Roman"/>
          <w:bCs/>
          <w:sz w:val="24"/>
          <w:szCs w:val="24"/>
        </w:rPr>
        <w:t>distribution</w:t>
      </w:r>
      <w:r w:rsidRPr="00E068A2">
        <w:rPr>
          <w:rFonts w:ascii="Times New Roman" w:hAnsi="Times New Roman" w:cs="Times New Roman"/>
          <w:sz w:val="24"/>
          <w:szCs w:val="24"/>
        </w:rPr>
        <w:t xml:space="preserve"> list</w:t>
      </w:r>
    </w:p>
    <w:p w14:paraId="46BB6E6B" w14:textId="77777777" w:rsidR="00FF7EDF" w:rsidRPr="007C0A27" w:rsidRDefault="00FF7EDF" w:rsidP="00897F21">
      <w:pPr>
        <w:pStyle w:val="Heading1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C0A27">
        <w:rPr>
          <w:rFonts w:ascii="Times New Roman" w:hAnsi="Times New Roman" w:cs="Times New Roman"/>
          <w:bCs/>
          <w:color w:val="4472C4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uild Custom Solutions</w:t>
      </w:r>
    </w:p>
    <w:p w14:paraId="1F87D68A" w14:textId="5270055D" w:rsidR="00E73B9E" w:rsidRPr="00E068A2" w:rsidRDefault="00E73B9E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 xml:space="preserve">Build </w:t>
      </w:r>
      <w:r w:rsidR="00F60A34" w:rsidRPr="00E068A2">
        <w:rPr>
          <w:rFonts w:ascii="Times New Roman" w:hAnsi="Times New Roman" w:cs="Times New Roman"/>
          <w:b/>
          <w:sz w:val="24"/>
          <w:szCs w:val="24"/>
        </w:rPr>
        <w:t>Business Forms</w:t>
      </w:r>
    </w:p>
    <w:p w14:paraId="22ABEED2" w14:textId="247AC6DD" w:rsidR="00ED3280" w:rsidRPr="00E068A2" w:rsidRDefault="00ED3280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InfoPath </w:t>
      </w:r>
      <w:r w:rsidR="00973A19" w:rsidRPr="00E068A2">
        <w:rPr>
          <w:rFonts w:ascii="Times New Roman" w:hAnsi="Times New Roman" w:cs="Times New Roman"/>
          <w:sz w:val="24"/>
          <w:szCs w:val="24"/>
        </w:rPr>
        <w:t>forms</w:t>
      </w:r>
    </w:p>
    <w:p w14:paraId="08DD1120" w14:textId="3EC1A082" w:rsidR="006F4EDD" w:rsidRPr="00E068A2" w:rsidRDefault="006F4EDD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Nintex </w:t>
      </w:r>
      <w:r w:rsidR="00802264" w:rsidRPr="00E068A2">
        <w:rPr>
          <w:rFonts w:ascii="Times New Roman" w:hAnsi="Times New Roman" w:cs="Times New Roman"/>
          <w:sz w:val="24"/>
          <w:szCs w:val="24"/>
        </w:rPr>
        <w:t>F</w:t>
      </w:r>
      <w:r w:rsidRPr="00E068A2">
        <w:rPr>
          <w:rFonts w:ascii="Times New Roman" w:hAnsi="Times New Roman" w:cs="Times New Roman"/>
          <w:sz w:val="24"/>
          <w:szCs w:val="24"/>
        </w:rPr>
        <w:t xml:space="preserve">orms </w:t>
      </w:r>
    </w:p>
    <w:p w14:paraId="393E338A" w14:textId="43D1F321" w:rsidR="00E73B9E" w:rsidRPr="00E068A2" w:rsidRDefault="00E73B9E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Microsoft</w:t>
      </w:r>
      <w:r w:rsidRPr="00E068A2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56109DD9" w14:textId="6C3710A7" w:rsidR="008D4331" w:rsidRPr="00E068A2" w:rsidRDefault="008D4331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PowerApps</w:t>
      </w:r>
    </w:p>
    <w:p w14:paraId="47F50F95" w14:textId="27199D77" w:rsidR="00E73B9E" w:rsidRPr="00E068A2" w:rsidRDefault="00E73B9E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HTML</w:t>
      </w:r>
      <w:r w:rsidRPr="00E068A2">
        <w:rPr>
          <w:rFonts w:ascii="Times New Roman" w:hAnsi="Times New Roman" w:cs="Times New Roman"/>
          <w:sz w:val="24"/>
          <w:szCs w:val="24"/>
        </w:rPr>
        <w:t>/JS/CSS</w:t>
      </w:r>
      <w:r w:rsidR="00E60EB0" w:rsidRPr="00E068A2">
        <w:rPr>
          <w:rFonts w:ascii="Times New Roman" w:hAnsi="Times New Roman" w:cs="Times New Roman"/>
          <w:sz w:val="24"/>
          <w:szCs w:val="24"/>
        </w:rPr>
        <w:t xml:space="preserve"> Form</w:t>
      </w:r>
    </w:p>
    <w:p w14:paraId="2B6DAE51" w14:textId="771DA5ED" w:rsidR="00E60EB0" w:rsidRPr="00E068A2" w:rsidRDefault="00E73B9E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Automate Business Processes</w:t>
      </w:r>
    </w:p>
    <w:p w14:paraId="4D5F4D8A" w14:textId="216AFCF3" w:rsidR="00E73B9E" w:rsidRPr="00E068A2" w:rsidRDefault="00E60EB0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Out of the Box (OOTB) workflows</w:t>
      </w:r>
    </w:p>
    <w:p w14:paraId="2FDE6562" w14:textId="5EA0B239" w:rsidR="00E60EB0" w:rsidRPr="00E068A2" w:rsidRDefault="00E60EB0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harePoint</w:t>
      </w:r>
      <w:r w:rsidRPr="00E068A2">
        <w:rPr>
          <w:rFonts w:ascii="Times New Roman" w:hAnsi="Times New Roman" w:cs="Times New Roman"/>
          <w:sz w:val="24"/>
          <w:szCs w:val="24"/>
        </w:rPr>
        <w:t xml:space="preserve"> Designer Workflows</w:t>
      </w:r>
    </w:p>
    <w:p w14:paraId="6FC342FB" w14:textId="30636EF6" w:rsidR="339C4BBD" w:rsidRPr="00E068A2" w:rsidRDefault="339C4BBD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Nintex</w:t>
      </w:r>
      <w:r w:rsidRPr="00E068A2">
        <w:rPr>
          <w:rFonts w:ascii="Times New Roman" w:hAnsi="Times New Roman" w:cs="Times New Roman"/>
          <w:sz w:val="24"/>
          <w:szCs w:val="24"/>
        </w:rPr>
        <w:t xml:space="preserve"> Workflows for Office 365</w:t>
      </w:r>
    </w:p>
    <w:p w14:paraId="5C2E8790" w14:textId="7DD1555C" w:rsidR="00E73B9E" w:rsidRPr="00E068A2" w:rsidRDefault="00321BE4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Power Automate</w:t>
      </w:r>
    </w:p>
    <w:p w14:paraId="0A8B0BC2" w14:textId="77777777" w:rsidR="00E73B9E" w:rsidRPr="00E068A2" w:rsidRDefault="00E73B9E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Build Intranet/Company Portal</w:t>
      </w:r>
    </w:p>
    <w:p w14:paraId="134EDA50" w14:textId="77777777" w:rsidR="008134D2" w:rsidRPr="00E068A2" w:rsidRDefault="008134D2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Setup </w:t>
      </w:r>
      <w:r w:rsidR="00A33FDF" w:rsidRPr="00E068A2">
        <w:rPr>
          <w:rFonts w:ascii="Times New Roman" w:hAnsi="Times New Roman" w:cs="Times New Roman"/>
          <w:sz w:val="24"/>
          <w:szCs w:val="24"/>
        </w:rPr>
        <w:t>Hub-site</w:t>
      </w:r>
    </w:p>
    <w:p w14:paraId="5319DF1C" w14:textId="41767FAD" w:rsidR="00A33FDF" w:rsidRPr="00E068A2" w:rsidRDefault="00BC1748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hyperlink r:id="rId9">
        <w:r w:rsidR="00A33FDF" w:rsidRPr="00E068A2">
          <w:rPr>
            <w:rFonts w:ascii="Times New Roman" w:hAnsi="Times New Roman" w:cs="Times New Roman"/>
            <w:sz w:val="24"/>
            <w:szCs w:val="24"/>
          </w:rPr>
          <w:t>SharePoint Online Provisioning Service</w:t>
        </w:r>
      </w:hyperlink>
    </w:p>
    <w:p w14:paraId="229117B9" w14:textId="77777777" w:rsidR="00A33FDF" w:rsidRPr="00E068A2" w:rsidRDefault="00A33F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News </w:t>
      </w:r>
      <w:r w:rsidRPr="00E068A2">
        <w:rPr>
          <w:rFonts w:ascii="Times New Roman" w:hAnsi="Times New Roman" w:cs="Times New Roman"/>
          <w:bCs/>
          <w:sz w:val="24"/>
          <w:szCs w:val="24"/>
        </w:rPr>
        <w:t>web</w:t>
      </w:r>
      <w:r w:rsidRPr="00E068A2">
        <w:rPr>
          <w:rFonts w:ascii="Times New Roman" w:hAnsi="Times New Roman" w:cs="Times New Roman"/>
          <w:sz w:val="24"/>
          <w:szCs w:val="24"/>
        </w:rPr>
        <w:t xml:space="preserve"> part</w:t>
      </w:r>
    </w:p>
    <w:p w14:paraId="3347E0B6" w14:textId="77777777" w:rsidR="00A33FDF" w:rsidRPr="00E068A2" w:rsidRDefault="00A33F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Sites </w:t>
      </w:r>
      <w:r w:rsidRPr="00E068A2">
        <w:rPr>
          <w:rFonts w:ascii="Times New Roman" w:hAnsi="Times New Roman" w:cs="Times New Roman"/>
          <w:bCs/>
          <w:sz w:val="24"/>
          <w:szCs w:val="24"/>
        </w:rPr>
        <w:t>web</w:t>
      </w:r>
      <w:r w:rsidRPr="00E068A2">
        <w:rPr>
          <w:rFonts w:ascii="Times New Roman" w:hAnsi="Times New Roman" w:cs="Times New Roman"/>
          <w:sz w:val="24"/>
          <w:szCs w:val="24"/>
        </w:rPr>
        <w:t xml:space="preserve"> part</w:t>
      </w:r>
    </w:p>
    <w:p w14:paraId="67846B0D" w14:textId="77777777" w:rsidR="00A33FDF" w:rsidRPr="00E068A2" w:rsidRDefault="00A33F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Events web part</w:t>
      </w:r>
    </w:p>
    <w:p w14:paraId="5E0BAFC2" w14:textId="05564F15" w:rsidR="00A33FDF" w:rsidRPr="00E068A2" w:rsidRDefault="00A33F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Highlighted</w:t>
      </w:r>
      <w:r w:rsidRPr="00E068A2">
        <w:rPr>
          <w:rFonts w:ascii="Times New Roman" w:hAnsi="Times New Roman" w:cs="Times New Roman"/>
          <w:sz w:val="24"/>
          <w:szCs w:val="24"/>
        </w:rPr>
        <w:t xml:space="preserve"> content web part</w:t>
      </w:r>
    </w:p>
    <w:p w14:paraId="57081DA2" w14:textId="1FB01CA1" w:rsidR="00C173CC" w:rsidRPr="00BC1748" w:rsidRDefault="00BA67A6" w:rsidP="00C173CC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Search Web Part</w:t>
      </w:r>
    </w:p>
    <w:p w14:paraId="01627DBF" w14:textId="77777777" w:rsidR="008134D2" w:rsidRPr="00E068A2" w:rsidRDefault="008134D2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Data Visualization</w:t>
      </w:r>
    </w:p>
    <w:p w14:paraId="3A7EBAD0" w14:textId="77777777" w:rsidR="00A33FDF" w:rsidRPr="00E068A2" w:rsidRDefault="00A33F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Using</w:t>
      </w:r>
      <w:r w:rsidRPr="00E068A2">
        <w:rPr>
          <w:rFonts w:ascii="Times New Roman" w:hAnsi="Times New Roman" w:cs="Times New Roman"/>
          <w:sz w:val="24"/>
          <w:szCs w:val="24"/>
        </w:rPr>
        <w:t xml:space="preserve"> List Views</w:t>
      </w:r>
    </w:p>
    <w:p w14:paraId="2AD1A0C5" w14:textId="77777777" w:rsidR="00A33FDF" w:rsidRPr="00E068A2" w:rsidRDefault="00A33FDF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Using</w:t>
      </w:r>
      <w:r w:rsidRPr="00E068A2">
        <w:rPr>
          <w:rFonts w:ascii="Times New Roman" w:hAnsi="Times New Roman" w:cs="Times New Roman"/>
          <w:sz w:val="24"/>
          <w:szCs w:val="24"/>
        </w:rPr>
        <w:t xml:space="preserve"> JSON and CSS styling</w:t>
      </w:r>
    </w:p>
    <w:p w14:paraId="321D640B" w14:textId="76074710" w:rsidR="003916C4" w:rsidRPr="00E068A2" w:rsidRDefault="00A33FDF" w:rsidP="003916C4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Using</w:t>
      </w:r>
      <w:r w:rsidRPr="00E068A2">
        <w:rPr>
          <w:rFonts w:ascii="Times New Roman" w:hAnsi="Times New Roman" w:cs="Times New Roman"/>
          <w:sz w:val="24"/>
          <w:szCs w:val="24"/>
        </w:rPr>
        <w:t xml:space="preserve"> Power BI</w:t>
      </w:r>
    </w:p>
    <w:p w14:paraId="041DF84C" w14:textId="77777777" w:rsidR="00E73B9E" w:rsidRPr="00E068A2" w:rsidRDefault="00CB7969" w:rsidP="00897F21">
      <w:pPr>
        <w:pStyle w:val="Heading1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Migration</w:t>
      </w:r>
    </w:p>
    <w:p w14:paraId="0CCB1B3C" w14:textId="77777777" w:rsidR="003F2E17" w:rsidRPr="00E068A2" w:rsidRDefault="003F2E17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Analyzing Contents</w:t>
      </w:r>
    </w:p>
    <w:p w14:paraId="66E072EF" w14:textId="4A7EF833" w:rsidR="003F2E17" w:rsidRPr="00E068A2" w:rsidRDefault="003F2E17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 xml:space="preserve">Determining Future </w:t>
      </w:r>
      <w:r w:rsidR="00054341" w:rsidRPr="00E068A2">
        <w:rPr>
          <w:rFonts w:ascii="Times New Roman" w:hAnsi="Times New Roman" w:cs="Times New Roman"/>
          <w:bCs/>
          <w:sz w:val="24"/>
          <w:szCs w:val="24"/>
        </w:rPr>
        <w:t>S</w:t>
      </w:r>
      <w:r w:rsidRPr="00E068A2">
        <w:rPr>
          <w:rFonts w:ascii="Times New Roman" w:hAnsi="Times New Roman" w:cs="Times New Roman"/>
          <w:bCs/>
          <w:sz w:val="24"/>
          <w:szCs w:val="24"/>
        </w:rPr>
        <w:t>tructure</w:t>
      </w:r>
    </w:p>
    <w:p w14:paraId="4BA6261F" w14:textId="77777777" w:rsidR="003F2E17" w:rsidRPr="00E068A2" w:rsidRDefault="003F2E17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Planning for Migration</w:t>
      </w:r>
    </w:p>
    <w:p w14:paraId="4011514C" w14:textId="77777777" w:rsidR="003F2E17" w:rsidRPr="00E068A2" w:rsidRDefault="003F2E17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electing</w:t>
      </w:r>
      <w:r w:rsidRPr="00E068A2">
        <w:rPr>
          <w:rFonts w:ascii="Times New Roman" w:hAnsi="Times New Roman" w:cs="Times New Roman"/>
          <w:sz w:val="24"/>
          <w:szCs w:val="24"/>
        </w:rPr>
        <w:t xml:space="preserve"> Migration Tools and Technologies</w:t>
      </w:r>
    </w:p>
    <w:p w14:paraId="7368A8DF" w14:textId="0C45F66B" w:rsidR="003F2E17" w:rsidRPr="00E068A2" w:rsidRDefault="003F2E17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Preparing</w:t>
      </w:r>
      <w:r w:rsidRPr="00E068A2">
        <w:rPr>
          <w:rFonts w:ascii="Times New Roman" w:hAnsi="Times New Roman" w:cs="Times New Roman"/>
          <w:sz w:val="24"/>
          <w:szCs w:val="24"/>
        </w:rPr>
        <w:t xml:space="preserve"> Migration </w:t>
      </w:r>
      <w:r w:rsidR="00FC1BAE" w:rsidRPr="00E068A2">
        <w:rPr>
          <w:rFonts w:ascii="Times New Roman" w:hAnsi="Times New Roman" w:cs="Times New Roman"/>
          <w:sz w:val="24"/>
          <w:szCs w:val="24"/>
        </w:rPr>
        <w:t>P</w:t>
      </w:r>
      <w:r w:rsidRPr="00E068A2">
        <w:rPr>
          <w:rFonts w:ascii="Times New Roman" w:hAnsi="Times New Roman" w:cs="Times New Roman"/>
          <w:sz w:val="24"/>
          <w:szCs w:val="24"/>
        </w:rPr>
        <w:t xml:space="preserve">lan </w:t>
      </w:r>
      <w:r w:rsidR="00216DFA" w:rsidRPr="00E068A2">
        <w:rPr>
          <w:rFonts w:ascii="Times New Roman" w:hAnsi="Times New Roman" w:cs="Times New Roman"/>
          <w:sz w:val="24"/>
          <w:szCs w:val="24"/>
        </w:rPr>
        <w:t>D</w:t>
      </w:r>
      <w:r w:rsidRPr="00E068A2">
        <w:rPr>
          <w:rFonts w:ascii="Times New Roman" w:hAnsi="Times New Roman" w:cs="Times New Roman"/>
          <w:sz w:val="24"/>
          <w:szCs w:val="24"/>
        </w:rPr>
        <w:t>ocumentation</w:t>
      </w:r>
    </w:p>
    <w:p w14:paraId="1123722B" w14:textId="34A13620" w:rsidR="003F2E17" w:rsidRPr="00E068A2" w:rsidRDefault="003F2E17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Communicating</w:t>
      </w:r>
      <w:r w:rsidRPr="00E068A2">
        <w:rPr>
          <w:rFonts w:ascii="Times New Roman" w:hAnsi="Times New Roman" w:cs="Times New Roman"/>
          <w:sz w:val="24"/>
          <w:szCs w:val="24"/>
        </w:rPr>
        <w:t xml:space="preserve"> </w:t>
      </w:r>
      <w:r w:rsidR="00034057" w:rsidRPr="00E068A2">
        <w:rPr>
          <w:rFonts w:ascii="Times New Roman" w:hAnsi="Times New Roman" w:cs="Times New Roman"/>
          <w:sz w:val="24"/>
          <w:szCs w:val="24"/>
        </w:rPr>
        <w:t>the</w:t>
      </w:r>
      <w:r w:rsidRPr="00E068A2">
        <w:rPr>
          <w:rFonts w:ascii="Times New Roman" w:hAnsi="Times New Roman" w:cs="Times New Roman"/>
          <w:sz w:val="24"/>
          <w:szCs w:val="24"/>
        </w:rPr>
        <w:t xml:space="preserve"> Migration plan</w:t>
      </w:r>
    </w:p>
    <w:p w14:paraId="17DF988A" w14:textId="1D0C6BB7" w:rsidR="003F2E17" w:rsidRPr="00BC1748" w:rsidRDefault="005F69DD" w:rsidP="00BC1748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Perform </w:t>
      </w:r>
      <w:r w:rsidR="008C04D6" w:rsidRPr="00E068A2">
        <w:rPr>
          <w:rFonts w:ascii="Times New Roman" w:hAnsi="Times New Roman" w:cs="Times New Roman"/>
          <w:sz w:val="24"/>
          <w:szCs w:val="24"/>
        </w:rPr>
        <w:t>the</w:t>
      </w:r>
      <w:r w:rsidRPr="00E068A2">
        <w:rPr>
          <w:rFonts w:ascii="Times New Roman" w:hAnsi="Times New Roman" w:cs="Times New Roman"/>
          <w:sz w:val="24"/>
          <w:szCs w:val="24"/>
        </w:rPr>
        <w:t xml:space="preserve"> Migration</w:t>
      </w:r>
      <w:r w:rsidR="00BC1748">
        <w:rPr>
          <w:rFonts w:ascii="Times New Roman" w:hAnsi="Times New Roman" w:cs="Times New Roman"/>
          <w:sz w:val="24"/>
          <w:szCs w:val="24"/>
        </w:rPr>
        <w:t xml:space="preserve"> &amp; </w:t>
      </w:r>
      <w:r w:rsidR="003F2E17" w:rsidRPr="00BC1748">
        <w:rPr>
          <w:rFonts w:ascii="Times New Roman" w:hAnsi="Times New Roman" w:cs="Times New Roman"/>
          <w:bCs/>
          <w:sz w:val="24"/>
          <w:szCs w:val="24"/>
        </w:rPr>
        <w:t xml:space="preserve">Post Migration </w:t>
      </w:r>
      <w:r w:rsidR="000B0F1C" w:rsidRPr="00BC1748">
        <w:rPr>
          <w:rFonts w:ascii="Times New Roman" w:hAnsi="Times New Roman" w:cs="Times New Roman"/>
          <w:bCs/>
          <w:sz w:val="24"/>
          <w:szCs w:val="24"/>
        </w:rPr>
        <w:t>C</w:t>
      </w:r>
      <w:r w:rsidR="003F2E17" w:rsidRPr="00BC1748">
        <w:rPr>
          <w:rFonts w:ascii="Times New Roman" w:hAnsi="Times New Roman" w:cs="Times New Roman"/>
          <w:bCs/>
          <w:sz w:val="24"/>
          <w:szCs w:val="24"/>
        </w:rPr>
        <w:t>leanup</w:t>
      </w:r>
    </w:p>
    <w:p w14:paraId="77EBB375" w14:textId="34F3F747" w:rsidR="003F2E17" w:rsidRPr="00E068A2" w:rsidRDefault="00901339" w:rsidP="00897F21">
      <w:pPr>
        <w:pStyle w:val="Heading1"/>
        <w:numPr>
          <w:ilvl w:val="0"/>
          <w:numId w:val="1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lastRenderedPageBreak/>
        <w:t>Custom Solution</w:t>
      </w:r>
      <w:r w:rsidR="00C52713" w:rsidRPr="00E068A2">
        <w:rPr>
          <w:rFonts w:ascii="Times New Roman" w:hAnsi="Times New Roman" w:cs="Times New Roman"/>
          <w:b/>
          <w:sz w:val="24"/>
          <w:szCs w:val="24"/>
        </w:rPr>
        <w:t>s</w:t>
      </w:r>
      <w:r w:rsidRPr="00E068A2">
        <w:rPr>
          <w:rFonts w:ascii="Times New Roman" w:hAnsi="Times New Roman" w:cs="Times New Roman"/>
          <w:b/>
          <w:sz w:val="24"/>
          <w:szCs w:val="24"/>
        </w:rPr>
        <w:t xml:space="preserve"> Development</w:t>
      </w:r>
    </w:p>
    <w:p w14:paraId="53EDEDD9" w14:textId="77777777" w:rsidR="0073086E" w:rsidRPr="00E068A2" w:rsidRDefault="0073086E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History of SharePoint Development</w:t>
      </w:r>
    </w:p>
    <w:p w14:paraId="75462455" w14:textId="22C18A08" w:rsidR="00653562" w:rsidRPr="00E068A2" w:rsidRDefault="00653562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Server object model</w:t>
      </w:r>
    </w:p>
    <w:p w14:paraId="7E61CD47" w14:textId="345D9B7F" w:rsidR="00F861B9" w:rsidRPr="00E068A2" w:rsidRDefault="00653562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>Farm Solutions</w:t>
      </w:r>
    </w:p>
    <w:p w14:paraId="062318DA" w14:textId="36E8CB13" w:rsidR="00653562" w:rsidRPr="00E068A2" w:rsidRDefault="00653562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andbox</w:t>
      </w:r>
      <w:r w:rsidRPr="00E068A2">
        <w:rPr>
          <w:rFonts w:ascii="Times New Roman" w:hAnsi="Times New Roman" w:cs="Times New Roman"/>
          <w:sz w:val="24"/>
          <w:szCs w:val="24"/>
        </w:rPr>
        <w:t xml:space="preserve"> Solutions</w:t>
      </w:r>
    </w:p>
    <w:p w14:paraId="094B279D" w14:textId="77777777" w:rsidR="00653562" w:rsidRPr="00E068A2" w:rsidRDefault="00653562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Client object models for managed code</w:t>
      </w:r>
    </w:p>
    <w:p w14:paraId="1D63F0A3" w14:textId="77777777" w:rsidR="00653562" w:rsidRPr="00E068A2" w:rsidRDefault="00653562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sz w:val="24"/>
          <w:szCs w:val="24"/>
        </w:rPr>
        <w:t xml:space="preserve">.NET </w:t>
      </w:r>
      <w:r w:rsidRPr="00E068A2">
        <w:rPr>
          <w:rFonts w:ascii="Times New Roman" w:hAnsi="Times New Roman" w:cs="Times New Roman"/>
          <w:bCs/>
          <w:sz w:val="24"/>
          <w:szCs w:val="24"/>
        </w:rPr>
        <w:t>client</w:t>
      </w:r>
      <w:r w:rsidRPr="00E068A2">
        <w:rPr>
          <w:rFonts w:ascii="Times New Roman" w:hAnsi="Times New Roman" w:cs="Times New Roman"/>
          <w:sz w:val="24"/>
          <w:szCs w:val="24"/>
        </w:rPr>
        <w:t xml:space="preserve"> object model</w:t>
      </w:r>
    </w:p>
    <w:p w14:paraId="1556E3EC" w14:textId="190BA258" w:rsidR="00653562" w:rsidRPr="00E068A2" w:rsidRDefault="00653562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JavaScript object model</w:t>
      </w:r>
    </w:p>
    <w:p w14:paraId="6E5FCC34" w14:textId="21ADD605" w:rsidR="00CA488D" w:rsidRPr="00E068A2" w:rsidRDefault="00CA488D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proofErr w:type="spellStart"/>
      <w:r w:rsidRPr="00E068A2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</w:p>
    <w:p w14:paraId="0F643083" w14:textId="19B718F4" w:rsidR="00CA488D" w:rsidRPr="00E068A2" w:rsidRDefault="00CA488D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jQuery</w:t>
      </w:r>
    </w:p>
    <w:p w14:paraId="20450B8E" w14:textId="27DF08D6" w:rsidR="00CA488D" w:rsidRPr="00E068A2" w:rsidRDefault="00CA488D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sz w:val="24"/>
          <w:szCs w:val="24"/>
        </w:rPr>
      </w:pPr>
      <w:proofErr w:type="spellStart"/>
      <w:r w:rsidRPr="00E068A2">
        <w:rPr>
          <w:rFonts w:ascii="Times New Roman" w:hAnsi="Times New Roman" w:cs="Times New Roman"/>
          <w:bCs/>
          <w:sz w:val="24"/>
          <w:szCs w:val="24"/>
        </w:rPr>
        <w:t>SPServices</w:t>
      </w:r>
      <w:proofErr w:type="spellEnd"/>
    </w:p>
    <w:p w14:paraId="328108B7" w14:textId="0EA7AA3B" w:rsidR="00E73B9E" w:rsidRPr="00E068A2" w:rsidRDefault="00653562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REST/OData endpoints</w:t>
      </w:r>
    </w:p>
    <w:p w14:paraId="513A4AE3" w14:textId="4FB6D4CB" w:rsidR="007A03DB" w:rsidRPr="00E068A2" w:rsidRDefault="00641C87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SharePoint App Model</w:t>
      </w:r>
    </w:p>
    <w:p w14:paraId="30AA4858" w14:textId="77777777" w:rsidR="00772771" w:rsidRPr="00E068A2" w:rsidRDefault="00772771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SharePoint Hosted Apps</w:t>
      </w:r>
    </w:p>
    <w:p w14:paraId="35A93781" w14:textId="53F8499D" w:rsidR="00431B7F" w:rsidRPr="00E068A2" w:rsidRDefault="0073086E" w:rsidP="00897F21">
      <w:pPr>
        <w:pStyle w:val="ListParagraph"/>
        <w:numPr>
          <w:ilvl w:val="2"/>
          <w:numId w:val="11"/>
        </w:numPr>
        <w:spacing w:after="200" w:line="276" w:lineRule="auto"/>
        <w:ind w:left="450" w:hanging="360"/>
        <w:rPr>
          <w:rFonts w:ascii="Times New Roman" w:hAnsi="Times New Roman" w:cs="Times New Roman"/>
          <w:bCs/>
          <w:sz w:val="24"/>
          <w:szCs w:val="24"/>
        </w:rPr>
      </w:pPr>
      <w:r w:rsidRPr="00E068A2">
        <w:rPr>
          <w:rFonts w:ascii="Times New Roman" w:hAnsi="Times New Roman" w:cs="Times New Roman"/>
          <w:bCs/>
          <w:sz w:val="24"/>
          <w:szCs w:val="24"/>
        </w:rPr>
        <w:t>Provider Hosted Apps</w:t>
      </w:r>
    </w:p>
    <w:p w14:paraId="601BE910" w14:textId="670AA1F0" w:rsidR="00641C87" w:rsidRPr="00E068A2" w:rsidRDefault="00641C87" w:rsidP="00897F21">
      <w:pPr>
        <w:pStyle w:val="ListParagraph"/>
        <w:numPr>
          <w:ilvl w:val="1"/>
          <w:numId w:val="11"/>
        </w:numPr>
        <w:spacing w:after="200" w:line="276" w:lineRule="auto"/>
        <w:ind w:left="540" w:hanging="450"/>
        <w:rPr>
          <w:rFonts w:ascii="Times New Roman" w:hAnsi="Times New Roman" w:cs="Times New Roman"/>
          <w:b/>
          <w:sz w:val="24"/>
          <w:szCs w:val="24"/>
        </w:rPr>
      </w:pPr>
      <w:r w:rsidRPr="00E068A2">
        <w:rPr>
          <w:rFonts w:ascii="Times New Roman" w:hAnsi="Times New Roman" w:cs="Times New Roman"/>
          <w:b/>
          <w:sz w:val="24"/>
          <w:szCs w:val="24"/>
        </w:rPr>
        <w:t>SharePoint Framework</w:t>
      </w:r>
    </w:p>
    <w:p w14:paraId="55AFC849" w14:textId="77777777" w:rsidR="00641C87" w:rsidRPr="00E068A2" w:rsidRDefault="00641C87" w:rsidP="0028118D">
      <w:pPr>
        <w:spacing w:after="200" w:line="276" w:lineRule="auto"/>
        <w:rPr>
          <w:rFonts w:ascii="Times New Roman" w:hAnsi="Times New Roman" w:cs="Times New Roman"/>
          <w:sz w:val="24"/>
          <w:szCs w:val="24"/>
        </w:rPr>
      </w:pPr>
    </w:p>
    <w:sectPr w:rsidR="00641C87" w:rsidRPr="00E068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35B3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77C213B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AC51D69"/>
    <w:multiLevelType w:val="hybridMultilevel"/>
    <w:tmpl w:val="0CA696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63291"/>
    <w:multiLevelType w:val="hybridMultilevel"/>
    <w:tmpl w:val="31281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23A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68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5AE374B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6" w15:restartNumberingAfterBreak="0">
    <w:nsid w:val="279B178F"/>
    <w:multiLevelType w:val="hybridMultilevel"/>
    <w:tmpl w:val="1534F3A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E2765"/>
    <w:multiLevelType w:val="multilevel"/>
    <w:tmpl w:val="8012CCB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  <w:caps w:val="0"/>
        <w:smallCaps w:val="0"/>
        <w:color w:val="4472C4" w:themeColor="accent1"/>
        <w:spacing w:val="0"/>
        <w14:glow w14:rad="0">
          <w14:srgbClr w14:val="000000"/>
        </w14:glow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0" w14:cap="flat" w14:cmpd="sng" w14:algn="ctr">
          <w14:noFill/>
          <w14:prstDash w14:val="solid"/>
          <w14:round/>
        </w14:textOutline>
        <w14:props3d w14:extrusionH="0" w14:contourW="0" w14:prstMaterial="none"/>
      </w:rPr>
    </w:lvl>
    <w:lvl w:ilvl="1">
      <w:start w:val="1"/>
      <w:numFmt w:val="decimal"/>
      <w:lvlText w:val="%1.%2.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1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8" w15:restartNumberingAfterBreak="0">
    <w:nsid w:val="5C600953"/>
    <w:multiLevelType w:val="multilevel"/>
    <w:tmpl w:val="A77E381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68694590"/>
    <w:multiLevelType w:val="multilevel"/>
    <w:tmpl w:val="B4FA644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0" w15:restartNumberingAfterBreak="0">
    <w:nsid w:val="71A34C05"/>
    <w:multiLevelType w:val="multilevel"/>
    <w:tmpl w:val="73064F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04" w:hanging="504"/>
      </w:pPr>
      <w:rPr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6306F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10"/>
  </w:num>
  <w:num w:numId="7">
    <w:abstractNumId w:val="1"/>
  </w:num>
  <w:num w:numId="8">
    <w:abstractNumId w:val="5"/>
  </w:num>
  <w:num w:numId="9">
    <w:abstractNumId w:val="4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TY0MrAwMzY3szBS0lEKTi0uzszPAykwrgUAZG432CwAAAA="/>
  </w:docVars>
  <w:rsids>
    <w:rsidRoot w:val="00491771"/>
    <w:rsid w:val="00034057"/>
    <w:rsid w:val="000357D6"/>
    <w:rsid w:val="00054341"/>
    <w:rsid w:val="00056F54"/>
    <w:rsid w:val="0006522A"/>
    <w:rsid w:val="00091FFB"/>
    <w:rsid w:val="000B0F1C"/>
    <w:rsid w:val="000B18D4"/>
    <w:rsid w:val="000B4B2F"/>
    <w:rsid w:val="000B6730"/>
    <w:rsid w:val="000D3D03"/>
    <w:rsid w:val="000F6F74"/>
    <w:rsid w:val="000F7919"/>
    <w:rsid w:val="00110B04"/>
    <w:rsid w:val="00150F67"/>
    <w:rsid w:val="00181A2F"/>
    <w:rsid w:val="00187A31"/>
    <w:rsid w:val="00191338"/>
    <w:rsid w:val="001C10B7"/>
    <w:rsid w:val="001D2BDF"/>
    <w:rsid w:val="001E052C"/>
    <w:rsid w:val="00200321"/>
    <w:rsid w:val="00205BF5"/>
    <w:rsid w:val="00211880"/>
    <w:rsid w:val="002166D7"/>
    <w:rsid w:val="00216DFA"/>
    <w:rsid w:val="00226BB5"/>
    <w:rsid w:val="00263688"/>
    <w:rsid w:val="00263EAB"/>
    <w:rsid w:val="0028118D"/>
    <w:rsid w:val="00285CE9"/>
    <w:rsid w:val="00285ED4"/>
    <w:rsid w:val="00291812"/>
    <w:rsid w:val="00293A2B"/>
    <w:rsid w:val="00293A52"/>
    <w:rsid w:val="002948CD"/>
    <w:rsid w:val="002C1D0E"/>
    <w:rsid w:val="002E1C92"/>
    <w:rsid w:val="00304E76"/>
    <w:rsid w:val="003078A8"/>
    <w:rsid w:val="0031627A"/>
    <w:rsid w:val="00321BE4"/>
    <w:rsid w:val="00353110"/>
    <w:rsid w:val="00370CA5"/>
    <w:rsid w:val="00376523"/>
    <w:rsid w:val="003916C4"/>
    <w:rsid w:val="003C0CD9"/>
    <w:rsid w:val="003C257E"/>
    <w:rsid w:val="003F2E17"/>
    <w:rsid w:val="004170D6"/>
    <w:rsid w:val="00431B7F"/>
    <w:rsid w:val="004357BD"/>
    <w:rsid w:val="0046110A"/>
    <w:rsid w:val="0047096A"/>
    <w:rsid w:val="00477D87"/>
    <w:rsid w:val="00485DB3"/>
    <w:rsid w:val="00490515"/>
    <w:rsid w:val="00491771"/>
    <w:rsid w:val="004A168D"/>
    <w:rsid w:val="004A2DCB"/>
    <w:rsid w:val="004C45F3"/>
    <w:rsid w:val="004D0804"/>
    <w:rsid w:val="00503E13"/>
    <w:rsid w:val="0054567E"/>
    <w:rsid w:val="00585A4B"/>
    <w:rsid w:val="00594A2E"/>
    <w:rsid w:val="005B31C3"/>
    <w:rsid w:val="005E57E4"/>
    <w:rsid w:val="005F69DD"/>
    <w:rsid w:val="00631232"/>
    <w:rsid w:val="00641C87"/>
    <w:rsid w:val="00647237"/>
    <w:rsid w:val="00653562"/>
    <w:rsid w:val="00662B1D"/>
    <w:rsid w:val="006753D7"/>
    <w:rsid w:val="006C4074"/>
    <w:rsid w:val="006D6C08"/>
    <w:rsid w:val="006E3A26"/>
    <w:rsid w:val="006F4EDD"/>
    <w:rsid w:val="00700113"/>
    <w:rsid w:val="0073086E"/>
    <w:rsid w:val="007351D0"/>
    <w:rsid w:val="0076644C"/>
    <w:rsid w:val="00772771"/>
    <w:rsid w:val="00780B2E"/>
    <w:rsid w:val="007A03DB"/>
    <w:rsid w:val="007B2804"/>
    <w:rsid w:val="007C0176"/>
    <w:rsid w:val="007C0A27"/>
    <w:rsid w:val="00802264"/>
    <w:rsid w:val="00805F1E"/>
    <w:rsid w:val="0080685F"/>
    <w:rsid w:val="008134D2"/>
    <w:rsid w:val="0082015E"/>
    <w:rsid w:val="00835467"/>
    <w:rsid w:val="00844B62"/>
    <w:rsid w:val="00897F21"/>
    <w:rsid w:val="008C04D6"/>
    <w:rsid w:val="008D3501"/>
    <w:rsid w:val="008D4331"/>
    <w:rsid w:val="00901339"/>
    <w:rsid w:val="00926A61"/>
    <w:rsid w:val="00966074"/>
    <w:rsid w:val="00971E4D"/>
    <w:rsid w:val="00973A19"/>
    <w:rsid w:val="00975754"/>
    <w:rsid w:val="0098239C"/>
    <w:rsid w:val="00983BA5"/>
    <w:rsid w:val="00986152"/>
    <w:rsid w:val="009A63A4"/>
    <w:rsid w:val="009F641A"/>
    <w:rsid w:val="00A01E32"/>
    <w:rsid w:val="00A05CFE"/>
    <w:rsid w:val="00A33FDF"/>
    <w:rsid w:val="00A904A3"/>
    <w:rsid w:val="00A91727"/>
    <w:rsid w:val="00A91EE6"/>
    <w:rsid w:val="00A92269"/>
    <w:rsid w:val="00AB3E1E"/>
    <w:rsid w:val="00AC04E9"/>
    <w:rsid w:val="00B02CE9"/>
    <w:rsid w:val="00B33682"/>
    <w:rsid w:val="00B64FD1"/>
    <w:rsid w:val="00BA67A6"/>
    <w:rsid w:val="00BB6127"/>
    <w:rsid w:val="00BC1748"/>
    <w:rsid w:val="00BE7024"/>
    <w:rsid w:val="00C077AF"/>
    <w:rsid w:val="00C12E8B"/>
    <w:rsid w:val="00C173CC"/>
    <w:rsid w:val="00C3111A"/>
    <w:rsid w:val="00C41DC2"/>
    <w:rsid w:val="00C521D6"/>
    <w:rsid w:val="00C52713"/>
    <w:rsid w:val="00C6337E"/>
    <w:rsid w:val="00C85F86"/>
    <w:rsid w:val="00CA3A38"/>
    <w:rsid w:val="00CA488D"/>
    <w:rsid w:val="00CA4D72"/>
    <w:rsid w:val="00CB0AFF"/>
    <w:rsid w:val="00CB7969"/>
    <w:rsid w:val="00CD39E4"/>
    <w:rsid w:val="00CE235F"/>
    <w:rsid w:val="00CE4789"/>
    <w:rsid w:val="00D55810"/>
    <w:rsid w:val="00D64606"/>
    <w:rsid w:val="00D91050"/>
    <w:rsid w:val="00D949BE"/>
    <w:rsid w:val="00DB3963"/>
    <w:rsid w:val="00DC2CFD"/>
    <w:rsid w:val="00DC52B1"/>
    <w:rsid w:val="00DD6B8B"/>
    <w:rsid w:val="00DF2AC7"/>
    <w:rsid w:val="00E058CA"/>
    <w:rsid w:val="00E068A2"/>
    <w:rsid w:val="00E10234"/>
    <w:rsid w:val="00E40ECA"/>
    <w:rsid w:val="00E52632"/>
    <w:rsid w:val="00E60EB0"/>
    <w:rsid w:val="00E73B9E"/>
    <w:rsid w:val="00E7553E"/>
    <w:rsid w:val="00E839AF"/>
    <w:rsid w:val="00EA71D7"/>
    <w:rsid w:val="00ED3280"/>
    <w:rsid w:val="00EE0642"/>
    <w:rsid w:val="00EE1645"/>
    <w:rsid w:val="00F15E5D"/>
    <w:rsid w:val="00F32786"/>
    <w:rsid w:val="00F461CD"/>
    <w:rsid w:val="00F60A34"/>
    <w:rsid w:val="00F65595"/>
    <w:rsid w:val="00F7299E"/>
    <w:rsid w:val="00F841D5"/>
    <w:rsid w:val="00F861B9"/>
    <w:rsid w:val="00FC1BAE"/>
    <w:rsid w:val="00FC31D4"/>
    <w:rsid w:val="00FF59DD"/>
    <w:rsid w:val="00FF7EDF"/>
    <w:rsid w:val="04953D13"/>
    <w:rsid w:val="3073DDCB"/>
    <w:rsid w:val="339C4BBD"/>
    <w:rsid w:val="439FF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9D902"/>
  <w15:chartTrackingRefBased/>
  <w15:docId w15:val="{A4EBF616-FADF-44C5-AE37-DC37320FA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17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17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77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917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17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A33FD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33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7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9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provisioning.sharepointpn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9CD29009E3824A9B65AD92BA954252" ma:contentTypeVersion="1" ma:contentTypeDescription="Create a new document." ma:contentTypeScope="" ma:versionID="0006ba58448e31eef85ad067556bbec9">
  <xsd:schema xmlns:xsd="http://www.w3.org/2001/XMLSchema" xmlns:xs="http://www.w3.org/2001/XMLSchema" xmlns:p="http://schemas.microsoft.com/office/2006/metadata/properties" xmlns:ns2="9d4a79c1-9c2b-4f40-b058-10eb063e4c9e" targetNamespace="http://schemas.microsoft.com/office/2006/metadata/properties" ma:root="true" ma:fieldsID="4ccf170fbb20e619e8f010149b1689ad" ns2:_="">
    <xsd:import namespace="9d4a79c1-9c2b-4f40-b058-10eb063e4c9e"/>
    <xsd:element name="properties">
      <xsd:complexType>
        <xsd:sequence>
          <xsd:element name="documentManagement">
            <xsd:complexType>
              <xsd:all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4a79c1-9c2b-4f40-b058-10eb063e4c9e" elementFormDefault="qualified">
    <xsd:import namespace="http://schemas.microsoft.com/office/2006/documentManagement/types"/>
    <xsd:import namespace="http://schemas.microsoft.com/office/infopath/2007/PartnerControls"/>
    <xsd:element name="Status" ma:index="8" nillable="true" ma:displayName="Status" ma:format="Dropdown" ma:internalName="Status">
      <xsd:simpleType>
        <xsd:restriction base="dms:Choice">
          <xsd:enumeration value="Final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9d4a79c1-9c2b-4f40-b058-10eb063e4c9e">Final</Statu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C4C911-5133-402C-A8CC-5652002706C1}"/>
</file>

<file path=customXml/itemProps2.xml><?xml version="1.0" encoding="utf-8"?>
<ds:datastoreItem xmlns:ds="http://schemas.openxmlformats.org/officeDocument/2006/customXml" ds:itemID="{E7FCB2A1-2865-438F-8511-C0B607E08D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38EAC55-9F0A-4ECA-8C73-A7962B5B51C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B00819-4F20-410C-9152-8E3406D56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Links>
    <vt:vector size="6" baseType="variant">
      <vt:variant>
        <vt:i4>8323113</vt:i4>
      </vt:variant>
      <vt:variant>
        <vt:i4>0</vt:i4>
      </vt:variant>
      <vt:variant>
        <vt:i4>0</vt:i4>
      </vt:variant>
      <vt:variant>
        <vt:i4>5</vt:i4>
      </vt:variant>
      <vt:variant>
        <vt:lpwstr>https://provisioning.sharepointpnp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mayehu Nida</dc:creator>
  <cp:keywords/>
  <dc:description/>
  <cp:lastModifiedBy>Tsegaye Shimbir</cp:lastModifiedBy>
  <cp:revision>94</cp:revision>
  <dcterms:created xsi:type="dcterms:W3CDTF">2020-02-22T19:30:00Z</dcterms:created>
  <dcterms:modified xsi:type="dcterms:W3CDTF">2020-06-2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9CD29009E3824A9B65AD92BA954252</vt:lpwstr>
  </property>
</Properties>
</file>